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14C6E" w14:textId="47C3F42B" w:rsidR="00D237F0" w:rsidRPr="00D237F0" w:rsidRDefault="00D237F0" w:rsidP="00D237F0">
      <w:pPr>
        <w:outlineLvl w:val="0"/>
        <w:rPr>
          <w:rFonts w:cstheme="minorHAnsi"/>
          <w:bCs/>
        </w:rPr>
      </w:pPr>
      <w:r w:rsidRPr="00D237F0">
        <w:rPr>
          <w:rFonts w:eastAsia="Times New Roman" w:cstheme="minorHAnsi"/>
          <w:bCs/>
        </w:rPr>
        <w:t xml:space="preserve">4.1.2 </w:t>
      </w:r>
      <w:r w:rsidR="005E4DC1" w:rsidRPr="00D237F0">
        <w:rPr>
          <w:bCs/>
        </w:rPr>
        <w:t xml:space="preserve">Advancing the </w:t>
      </w:r>
      <w:r w:rsidR="006F4DF7" w:rsidRPr="00D237F0">
        <w:rPr>
          <w:bCs/>
        </w:rPr>
        <w:t>glide catheter</w:t>
      </w:r>
      <w:r w:rsidR="005E4DC1" w:rsidRPr="00D237F0">
        <w:rPr>
          <w:bCs/>
        </w:rPr>
        <w:t xml:space="preserve"> over the </w:t>
      </w:r>
      <w:proofErr w:type="spellStart"/>
      <w:r w:rsidR="005E4DC1" w:rsidRPr="00D237F0">
        <w:rPr>
          <w:bCs/>
        </w:rPr>
        <w:t>glidewire</w:t>
      </w:r>
      <w:proofErr w:type="spellEnd"/>
      <w:r w:rsidR="005E4DC1" w:rsidRPr="00D237F0">
        <w:rPr>
          <w:bCs/>
        </w:rPr>
        <w:t xml:space="preserve"> through the aorta and over the aortic arch. The wire is removed, and dilute contrast is then puffed while selecting </w:t>
      </w:r>
      <w:r w:rsidR="006F4DF7" w:rsidRPr="00D237F0">
        <w:rPr>
          <w:bCs/>
        </w:rPr>
        <w:t>proximal left vertebral artery</w:t>
      </w:r>
      <w:r w:rsidR="005E4DC1" w:rsidRPr="00D237F0">
        <w:rPr>
          <w:bCs/>
        </w:rPr>
        <w:t>. (0:26)</w:t>
      </w:r>
    </w:p>
    <w:p w14:paraId="76212BD3" w14:textId="77777777" w:rsidR="00D237F0" w:rsidRPr="00D237F0" w:rsidRDefault="00D237F0" w:rsidP="00D237F0">
      <w:pPr>
        <w:pStyle w:val="ListParagraph"/>
        <w:outlineLvl w:val="0"/>
        <w:rPr>
          <w:rFonts w:cstheme="minorHAnsi"/>
        </w:rPr>
      </w:pPr>
    </w:p>
    <w:p w14:paraId="1239571E" w14:textId="3C4C06A6" w:rsidR="00D237F0" w:rsidRPr="00D237F0" w:rsidRDefault="005E4DC1" w:rsidP="00D237F0">
      <w:pPr>
        <w:outlineLvl w:val="0"/>
      </w:pPr>
      <w:r w:rsidRPr="00D237F0">
        <w:rPr>
          <w:rFonts w:cstheme="minorHAnsi"/>
        </w:rPr>
        <w:t xml:space="preserve">4.2.1-4.2.2 Digital </w:t>
      </w:r>
      <w:r w:rsidR="00D237F0" w:rsidRPr="00D237F0">
        <w:rPr>
          <w:rFonts w:cstheme="minorHAnsi"/>
        </w:rPr>
        <w:t>subtraction</w:t>
      </w:r>
      <w:r w:rsidRPr="00D237F0">
        <w:rPr>
          <w:rFonts w:cstheme="minorHAnsi"/>
        </w:rPr>
        <w:t xml:space="preserve"> angiography is performed while injecting the </w:t>
      </w:r>
      <w:proofErr w:type="spellStart"/>
      <w:r w:rsidR="002B3129" w:rsidRPr="00D237F0">
        <w:t>the</w:t>
      </w:r>
      <w:proofErr w:type="spellEnd"/>
      <w:r w:rsidR="002B3129" w:rsidRPr="00D237F0">
        <w:t xml:space="preserve"> left vertebral artery with iodinated contrast</w:t>
      </w:r>
      <w:r w:rsidR="006F4DF7" w:rsidRPr="00D237F0">
        <w:t>.</w:t>
      </w:r>
      <w:r w:rsidRPr="00D237F0">
        <w:t xml:space="preserve"> (0:02)</w:t>
      </w:r>
    </w:p>
    <w:p w14:paraId="0DE96C50" w14:textId="77777777" w:rsidR="00D237F0" w:rsidRPr="00D237F0" w:rsidRDefault="00D237F0" w:rsidP="00D237F0">
      <w:pPr>
        <w:pStyle w:val="ListParagraph"/>
        <w:outlineLvl w:val="0"/>
      </w:pPr>
    </w:p>
    <w:p w14:paraId="1370507E" w14:textId="3CCFE0A2" w:rsidR="0000734B" w:rsidRPr="00D237F0" w:rsidRDefault="005E4DC1" w:rsidP="00D237F0">
      <w:pPr>
        <w:outlineLvl w:val="0"/>
        <w:rPr>
          <w:rFonts w:cstheme="minorHAnsi"/>
        </w:rPr>
      </w:pPr>
      <w:r w:rsidRPr="00D237F0">
        <w:t>4.5.1 The</w:t>
      </w:r>
      <w:r w:rsidR="00184656" w:rsidRPr="00D237F0">
        <w:t xml:space="preserve"> microcatheter </w:t>
      </w:r>
      <w:r w:rsidRPr="00D237F0">
        <w:t xml:space="preserve">is </w:t>
      </w:r>
      <w:proofErr w:type="spellStart"/>
      <w:r w:rsidRPr="00D237F0">
        <w:t>past</w:t>
      </w:r>
      <w:proofErr w:type="spellEnd"/>
      <w:r w:rsidRPr="00D237F0">
        <w:t xml:space="preserve"> through a guide catheter over a microwire. It is advanced over the arch and then retracted to select the right subclavian artery. The wire is advanced into the subclavian artery, retracted and turned to select the right vertebral artery, and then the microcatheter is advanced over the microwire into the vertebral artery. (0:25)</w:t>
      </w:r>
    </w:p>
    <w:p w14:paraId="072554CF" w14:textId="0542E08F" w:rsidR="0000734B" w:rsidRPr="00D237F0" w:rsidRDefault="005E4DC1" w:rsidP="00D237F0">
      <w:pPr>
        <w:spacing w:before="120"/>
        <w:rPr>
          <w:rFonts w:cstheme="minorHAnsi"/>
        </w:rPr>
      </w:pPr>
      <w:r w:rsidRPr="00D237F0">
        <w:t>4.5.2 The microwire is advanced into the microcatheter, which is then advanced to the distal cervical segment of the vertebral artery. (0:14)</w:t>
      </w:r>
    </w:p>
    <w:p w14:paraId="62DA81EF" w14:textId="2A693D28" w:rsidR="002B3129" w:rsidRPr="00D237F0" w:rsidRDefault="005E4DC1" w:rsidP="00D237F0">
      <w:pPr>
        <w:spacing w:before="120"/>
        <w:rPr>
          <w:rFonts w:cstheme="minorHAnsi"/>
        </w:rPr>
      </w:pPr>
      <w:r w:rsidRPr="00D237F0">
        <w:t>4.6.1-4.7.2 The m</w:t>
      </w:r>
      <w:r w:rsidR="009369D9" w:rsidRPr="00D237F0">
        <w:t xml:space="preserve">icrocatheter </w:t>
      </w:r>
      <w:r w:rsidRPr="00D237F0">
        <w:t xml:space="preserve">is advanced into the </w:t>
      </w:r>
      <w:r w:rsidR="009369D9" w:rsidRPr="00D237F0">
        <w:t>basilar artery</w:t>
      </w:r>
      <w:r w:rsidRPr="00D237F0">
        <w:t xml:space="preserve">. The </w:t>
      </w:r>
      <w:proofErr w:type="spellStart"/>
      <w:r w:rsidRPr="00D237F0">
        <w:t>micorwire</w:t>
      </w:r>
      <w:proofErr w:type="spellEnd"/>
      <w:r w:rsidRPr="00D237F0">
        <w:t xml:space="preserve"> is then advanced into the target artery, in this case the left posterior cerebral artery. The microcatheter is gently advanced over the wire until it is beyond the origin of this vessel. The microwire is then slowly removed from the animal. (0:32)</w:t>
      </w:r>
    </w:p>
    <w:p w14:paraId="366DF184" w14:textId="118915F4" w:rsidR="00C17C98" w:rsidRPr="00D237F0" w:rsidRDefault="005E4DC1" w:rsidP="00D237F0">
      <w:pPr>
        <w:spacing w:before="120"/>
        <w:rPr>
          <w:rFonts w:cstheme="minorHAnsi"/>
        </w:rPr>
      </w:pPr>
      <w:r w:rsidRPr="00D237F0">
        <w:t xml:space="preserve">4.8.1 Injection of the left vertebral artery is repeated to confirm microcatheter position. </w:t>
      </w:r>
      <w:r w:rsidR="00D237F0" w:rsidRPr="00D237F0">
        <w:t>(0:02)</w:t>
      </w:r>
    </w:p>
    <w:p w14:paraId="531BDC33" w14:textId="775F9272" w:rsidR="00D237F0" w:rsidRPr="00D237F0" w:rsidRDefault="00D237F0" w:rsidP="00D237F0">
      <w:pPr>
        <w:spacing w:before="120"/>
        <w:rPr>
          <w:rFonts w:cstheme="minorHAnsi"/>
        </w:rPr>
      </w:pPr>
      <w:r w:rsidRPr="00D237F0">
        <w:t>4.8.2 Injection under higher magnification confirms occlusion of the left posterior cerebral artery. (0:02)</w:t>
      </w:r>
    </w:p>
    <w:p w14:paraId="7A6F3385" w14:textId="77777777" w:rsidR="00EF36E8" w:rsidRPr="00B07A3B" w:rsidRDefault="00EF36E8" w:rsidP="00EF36E8">
      <w:pPr>
        <w:pStyle w:val="ListParagraph"/>
        <w:spacing w:before="240"/>
        <w:ind w:left="907"/>
        <w:outlineLvl w:val="0"/>
        <w:rPr>
          <w:rFonts w:eastAsia="Times New Roman" w:cstheme="minorHAnsi"/>
        </w:rPr>
      </w:pPr>
    </w:p>
    <w:sectPr w:rsidR="00EF36E8" w:rsidRPr="00B07A3B" w:rsidSect="00652165">
      <w:footerReference w:type="even" r:id="rId7"/>
      <w:footerReference w:type="default" r:id="rId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3DBC5" w14:textId="77777777" w:rsidR="003D68A7" w:rsidRDefault="003D68A7">
      <w:r>
        <w:separator/>
      </w:r>
    </w:p>
    <w:p w14:paraId="7F42E197" w14:textId="77777777" w:rsidR="003D68A7" w:rsidRDefault="003D68A7"/>
  </w:endnote>
  <w:endnote w:type="continuationSeparator" w:id="0">
    <w:p w14:paraId="69F3C94D" w14:textId="77777777" w:rsidR="003D68A7" w:rsidRDefault="003D68A7">
      <w:r>
        <w:continuationSeparator/>
      </w:r>
    </w:p>
    <w:p w14:paraId="487E70D4" w14:textId="77777777" w:rsidR="003D68A7" w:rsidRDefault="003D68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Body)">
    <w:altName w:val="Calibri"/>
    <w:panose1 w:val="020B0604020202020204"/>
    <w:charset w:val="00"/>
    <w:family w:val="roman"/>
    <w:pitch w:val="default"/>
  </w:font>
  <w:font w:name="Times">
    <w:altName w:val="﷽﷽﷽﷽﷽﷽﷽﷽"/>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DBA2207" w:rsidR="00ED23F4" w:rsidRPr="00790E8C" w:rsidRDefault="00ED23F4" w:rsidP="00790E8C">
    <w:pPr>
      <w:pStyle w:val="Footer"/>
      <w:tabs>
        <w:tab w:val="clear" w:pos="8640"/>
        <w:tab w:val="right" w:pos="9360"/>
      </w:tabs>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58516" w14:textId="77777777" w:rsidR="003D68A7" w:rsidRDefault="003D68A7">
      <w:r>
        <w:separator/>
      </w:r>
    </w:p>
    <w:p w14:paraId="1FEF6E5E" w14:textId="77777777" w:rsidR="003D68A7" w:rsidRDefault="003D68A7"/>
  </w:footnote>
  <w:footnote w:type="continuationSeparator" w:id="0">
    <w:p w14:paraId="586A5D77" w14:textId="77777777" w:rsidR="003D68A7" w:rsidRDefault="003D68A7">
      <w:r>
        <w:continuationSeparator/>
      </w:r>
    </w:p>
    <w:p w14:paraId="03908EDA" w14:textId="77777777" w:rsidR="003D68A7" w:rsidRDefault="003D68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A61C35"/>
    <w:multiLevelType w:val="hybridMultilevel"/>
    <w:tmpl w:val="57FA918C"/>
    <w:lvl w:ilvl="0" w:tplc="4BD6C8E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CC441E1"/>
    <w:multiLevelType w:val="multilevel"/>
    <w:tmpl w:val="096A67A8"/>
    <w:lvl w:ilvl="0">
      <w:start w:val="4"/>
      <w:numFmt w:val="decimal"/>
      <w:lvlText w:val="%1"/>
      <w:lvlJc w:val="left"/>
      <w:pPr>
        <w:ind w:left="480" w:hanging="480"/>
      </w:pPr>
      <w:rPr>
        <w:rFonts w:cs="Calibri (Body)" w:hint="default"/>
      </w:rPr>
    </w:lvl>
    <w:lvl w:ilvl="1">
      <w:start w:val="1"/>
      <w:numFmt w:val="decimal"/>
      <w:lvlText w:val="%1.%2"/>
      <w:lvlJc w:val="left"/>
      <w:pPr>
        <w:ind w:left="480" w:hanging="480"/>
      </w:pPr>
      <w:rPr>
        <w:rFonts w:cs="Calibri (Body)" w:hint="default"/>
      </w:rPr>
    </w:lvl>
    <w:lvl w:ilvl="2">
      <w:start w:val="2"/>
      <w:numFmt w:val="decimal"/>
      <w:lvlText w:val="%1.%2.%3"/>
      <w:lvlJc w:val="left"/>
      <w:pPr>
        <w:ind w:left="720" w:hanging="720"/>
      </w:pPr>
      <w:rPr>
        <w:rFonts w:cs="Calibri (Body)" w:hint="default"/>
      </w:rPr>
    </w:lvl>
    <w:lvl w:ilvl="3">
      <w:start w:val="1"/>
      <w:numFmt w:val="decimal"/>
      <w:lvlText w:val="%1.%2.%3.%4"/>
      <w:lvlJc w:val="left"/>
      <w:pPr>
        <w:ind w:left="720" w:hanging="720"/>
      </w:pPr>
      <w:rPr>
        <w:rFonts w:cs="Calibri (Body)" w:hint="default"/>
      </w:rPr>
    </w:lvl>
    <w:lvl w:ilvl="4">
      <w:start w:val="1"/>
      <w:numFmt w:val="decimal"/>
      <w:lvlText w:val="%1.%2.%3.%4.%5"/>
      <w:lvlJc w:val="left"/>
      <w:pPr>
        <w:ind w:left="1080" w:hanging="1080"/>
      </w:pPr>
      <w:rPr>
        <w:rFonts w:cs="Calibri (Body)" w:hint="default"/>
      </w:rPr>
    </w:lvl>
    <w:lvl w:ilvl="5">
      <w:start w:val="1"/>
      <w:numFmt w:val="decimal"/>
      <w:lvlText w:val="%1.%2.%3.%4.%5.%6"/>
      <w:lvlJc w:val="left"/>
      <w:pPr>
        <w:ind w:left="1080" w:hanging="1080"/>
      </w:pPr>
      <w:rPr>
        <w:rFonts w:cs="Calibri (Body)" w:hint="default"/>
      </w:rPr>
    </w:lvl>
    <w:lvl w:ilvl="6">
      <w:start w:val="1"/>
      <w:numFmt w:val="decimal"/>
      <w:lvlText w:val="%1.%2.%3.%4.%5.%6.%7"/>
      <w:lvlJc w:val="left"/>
      <w:pPr>
        <w:ind w:left="1440" w:hanging="1440"/>
      </w:pPr>
      <w:rPr>
        <w:rFonts w:cs="Calibri (Body)" w:hint="default"/>
      </w:rPr>
    </w:lvl>
    <w:lvl w:ilvl="7">
      <w:start w:val="1"/>
      <w:numFmt w:val="decimal"/>
      <w:lvlText w:val="%1.%2.%3.%4.%5.%6.%7.%8"/>
      <w:lvlJc w:val="left"/>
      <w:pPr>
        <w:ind w:left="1440" w:hanging="1440"/>
      </w:pPr>
      <w:rPr>
        <w:rFonts w:cs="Calibri (Body)" w:hint="default"/>
      </w:rPr>
    </w:lvl>
    <w:lvl w:ilvl="8">
      <w:start w:val="1"/>
      <w:numFmt w:val="decimal"/>
      <w:lvlText w:val="%1.%2.%3.%4.%5.%6.%7.%8.%9"/>
      <w:lvlJc w:val="left"/>
      <w:pPr>
        <w:ind w:left="1800" w:hanging="1800"/>
      </w:pPr>
      <w:rPr>
        <w:rFonts w:cs="Calibri (Body)" w:hint="default"/>
      </w:r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828457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7"/>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855458040">
    <w:abstractNumId w:val="18"/>
  </w:num>
  <w:num w:numId="44" w16cid:durableId="342249749">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wUAl8kpXCwAAAA="/>
  </w:docVars>
  <w:rsids>
    <w:rsidRoot w:val="00BF2674"/>
    <w:rsid w:val="00003C8B"/>
    <w:rsid w:val="00004260"/>
    <w:rsid w:val="000051DE"/>
    <w:rsid w:val="0000605D"/>
    <w:rsid w:val="0000734B"/>
    <w:rsid w:val="00010075"/>
    <w:rsid w:val="00010DD0"/>
    <w:rsid w:val="0001266D"/>
    <w:rsid w:val="00013862"/>
    <w:rsid w:val="00023E22"/>
    <w:rsid w:val="00025DE9"/>
    <w:rsid w:val="00031889"/>
    <w:rsid w:val="0003239B"/>
    <w:rsid w:val="000326C8"/>
    <w:rsid w:val="00037828"/>
    <w:rsid w:val="000432B5"/>
    <w:rsid w:val="00043807"/>
    <w:rsid w:val="0004576B"/>
    <w:rsid w:val="000545A9"/>
    <w:rsid w:val="0006534F"/>
    <w:rsid w:val="00066BCF"/>
    <w:rsid w:val="00074929"/>
    <w:rsid w:val="00083792"/>
    <w:rsid w:val="0008613B"/>
    <w:rsid w:val="00090439"/>
    <w:rsid w:val="00090BAC"/>
    <w:rsid w:val="000A6699"/>
    <w:rsid w:val="000B0B1A"/>
    <w:rsid w:val="000B2085"/>
    <w:rsid w:val="000B387A"/>
    <w:rsid w:val="000B4E9A"/>
    <w:rsid w:val="000B5D69"/>
    <w:rsid w:val="000C39AF"/>
    <w:rsid w:val="000D065F"/>
    <w:rsid w:val="000D113B"/>
    <w:rsid w:val="000D17E8"/>
    <w:rsid w:val="000D2C59"/>
    <w:rsid w:val="000D35D9"/>
    <w:rsid w:val="000D37CE"/>
    <w:rsid w:val="000D67E3"/>
    <w:rsid w:val="000E0338"/>
    <w:rsid w:val="000E1C29"/>
    <w:rsid w:val="000E236A"/>
    <w:rsid w:val="000E6166"/>
    <w:rsid w:val="000F05F6"/>
    <w:rsid w:val="000F1A61"/>
    <w:rsid w:val="001016BD"/>
    <w:rsid w:val="0010260B"/>
    <w:rsid w:val="00106F46"/>
    <w:rsid w:val="001072A7"/>
    <w:rsid w:val="00110B01"/>
    <w:rsid w:val="001115D1"/>
    <w:rsid w:val="001129C7"/>
    <w:rsid w:val="00112B0C"/>
    <w:rsid w:val="00113B83"/>
    <w:rsid w:val="00125924"/>
    <w:rsid w:val="00126973"/>
    <w:rsid w:val="00127681"/>
    <w:rsid w:val="001331E3"/>
    <w:rsid w:val="00134318"/>
    <w:rsid w:val="0014286E"/>
    <w:rsid w:val="00143557"/>
    <w:rsid w:val="001448F6"/>
    <w:rsid w:val="00146004"/>
    <w:rsid w:val="001469E6"/>
    <w:rsid w:val="001476C3"/>
    <w:rsid w:val="0015061A"/>
    <w:rsid w:val="00151824"/>
    <w:rsid w:val="00151C6E"/>
    <w:rsid w:val="001528A5"/>
    <w:rsid w:val="00162D51"/>
    <w:rsid w:val="00176D6F"/>
    <w:rsid w:val="00177B33"/>
    <w:rsid w:val="001809C4"/>
    <w:rsid w:val="00180AAD"/>
    <w:rsid w:val="001819E3"/>
    <w:rsid w:val="00184656"/>
    <w:rsid w:val="00184EF9"/>
    <w:rsid w:val="00191A77"/>
    <w:rsid w:val="00196CA8"/>
    <w:rsid w:val="001A4150"/>
    <w:rsid w:val="001B3024"/>
    <w:rsid w:val="001B5C46"/>
    <w:rsid w:val="001C3C85"/>
    <w:rsid w:val="001C5773"/>
    <w:rsid w:val="001C5B59"/>
    <w:rsid w:val="001C5DB5"/>
    <w:rsid w:val="001C7BBC"/>
    <w:rsid w:val="001D01BE"/>
    <w:rsid w:val="001D0D79"/>
    <w:rsid w:val="001D66A5"/>
    <w:rsid w:val="001D7858"/>
    <w:rsid w:val="001E2225"/>
    <w:rsid w:val="001E230F"/>
    <w:rsid w:val="001E52A3"/>
    <w:rsid w:val="001F0890"/>
    <w:rsid w:val="001F390B"/>
    <w:rsid w:val="00210EE9"/>
    <w:rsid w:val="00214268"/>
    <w:rsid w:val="0023753B"/>
    <w:rsid w:val="002422D6"/>
    <w:rsid w:val="00244CDB"/>
    <w:rsid w:val="00247BFF"/>
    <w:rsid w:val="0025310D"/>
    <w:rsid w:val="002544F1"/>
    <w:rsid w:val="002553AE"/>
    <w:rsid w:val="002617AD"/>
    <w:rsid w:val="00264483"/>
    <w:rsid w:val="00264B3C"/>
    <w:rsid w:val="00265C44"/>
    <w:rsid w:val="00265EAD"/>
    <w:rsid w:val="00265F76"/>
    <w:rsid w:val="00266B94"/>
    <w:rsid w:val="002759C1"/>
    <w:rsid w:val="002773BA"/>
    <w:rsid w:val="00277C90"/>
    <w:rsid w:val="00283E3E"/>
    <w:rsid w:val="00287206"/>
    <w:rsid w:val="002929B8"/>
    <w:rsid w:val="002976DC"/>
    <w:rsid w:val="002A1BCF"/>
    <w:rsid w:val="002A7F8B"/>
    <w:rsid w:val="002B009A"/>
    <w:rsid w:val="002B025E"/>
    <w:rsid w:val="002B0D88"/>
    <w:rsid w:val="002B26D4"/>
    <w:rsid w:val="002B3129"/>
    <w:rsid w:val="002B55D9"/>
    <w:rsid w:val="002C0C2C"/>
    <w:rsid w:val="002C54DB"/>
    <w:rsid w:val="002D52A1"/>
    <w:rsid w:val="002E3EE7"/>
    <w:rsid w:val="002E7521"/>
    <w:rsid w:val="002F0D42"/>
    <w:rsid w:val="002F3829"/>
    <w:rsid w:val="002F38CF"/>
    <w:rsid w:val="002F7006"/>
    <w:rsid w:val="003012CB"/>
    <w:rsid w:val="003036C1"/>
    <w:rsid w:val="00305187"/>
    <w:rsid w:val="0030618C"/>
    <w:rsid w:val="00307C13"/>
    <w:rsid w:val="003138D4"/>
    <w:rsid w:val="00313B12"/>
    <w:rsid w:val="003176C4"/>
    <w:rsid w:val="00320715"/>
    <w:rsid w:val="00322C71"/>
    <w:rsid w:val="00330F1B"/>
    <w:rsid w:val="00333FA4"/>
    <w:rsid w:val="003343E7"/>
    <w:rsid w:val="00336C61"/>
    <w:rsid w:val="00342D7B"/>
    <w:rsid w:val="003438E4"/>
    <w:rsid w:val="0034684D"/>
    <w:rsid w:val="00347DA2"/>
    <w:rsid w:val="003513A5"/>
    <w:rsid w:val="003558E8"/>
    <w:rsid w:val="00355D9B"/>
    <w:rsid w:val="00362D6E"/>
    <w:rsid w:val="00363153"/>
    <w:rsid w:val="00364249"/>
    <w:rsid w:val="00364E68"/>
    <w:rsid w:val="003750BC"/>
    <w:rsid w:val="00381553"/>
    <w:rsid w:val="0038502C"/>
    <w:rsid w:val="00386777"/>
    <w:rsid w:val="00395466"/>
    <w:rsid w:val="00395684"/>
    <w:rsid w:val="003A1109"/>
    <w:rsid w:val="003A49C2"/>
    <w:rsid w:val="003B5638"/>
    <w:rsid w:val="003B5E26"/>
    <w:rsid w:val="003C1044"/>
    <w:rsid w:val="003C32EC"/>
    <w:rsid w:val="003D0847"/>
    <w:rsid w:val="003D3319"/>
    <w:rsid w:val="003D68A7"/>
    <w:rsid w:val="003E1ED2"/>
    <w:rsid w:val="003E2BC9"/>
    <w:rsid w:val="003E4611"/>
    <w:rsid w:val="003E7A50"/>
    <w:rsid w:val="003F1678"/>
    <w:rsid w:val="003F413B"/>
    <w:rsid w:val="003F4B52"/>
    <w:rsid w:val="004034B6"/>
    <w:rsid w:val="004046C0"/>
    <w:rsid w:val="004114EA"/>
    <w:rsid w:val="00414B4F"/>
    <w:rsid w:val="00417408"/>
    <w:rsid w:val="004206DA"/>
    <w:rsid w:val="00421C8E"/>
    <w:rsid w:val="00426350"/>
    <w:rsid w:val="00440FFA"/>
    <w:rsid w:val="004425EC"/>
    <w:rsid w:val="004428F5"/>
    <w:rsid w:val="00444FA4"/>
    <w:rsid w:val="00450B27"/>
    <w:rsid w:val="00450F81"/>
    <w:rsid w:val="00451A95"/>
    <w:rsid w:val="00453116"/>
    <w:rsid w:val="00455510"/>
    <w:rsid w:val="00455638"/>
    <w:rsid w:val="00456A5D"/>
    <w:rsid w:val="0046048E"/>
    <w:rsid w:val="00464D72"/>
    <w:rsid w:val="004664E6"/>
    <w:rsid w:val="00467CD6"/>
    <w:rsid w:val="00472752"/>
    <w:rsid w:val="0047306D"/>
    <w:rsid w:val="00473E1C"/>
    <w:rsid w:val="00475522"/>
    <w:rsid w:val="004806DE"/>
    <w:rsid w:val="0048283A"/>
    <w:rsid w:val="00482D4C"/>
    <w:rsid w:val="00483E1B"/>
    <w:rsid w:val="00493A57"/>
    <w:rsid w:val="004A7A8B"/>
    <w:rsid w:val="004B22B5"/>
    <w:rsid w:val="004C1095"/>
    <w:rsid w:val="004C2DAD"/>
    <w:rsid w:val="004D044E"/>
    <w:rsid w:val="004D0A7D"/>
    <w:rsid w:val="004D4A4F"/>
    <w:rsid w:val="004D5C8C"/>
    <w:rsid w:val="004D79DE"/>
    <w:rsid w:val="004E0C5A"/>
    <w:rsid w:val="004E2BE1"/>
    <w:rsid w:val="004E35F1"/>
    <w:rsid w:val="004E363C"/>
    <w:rsid w:val="004E3F8E"/>
    <w:rsid w:val="004E4801"/>
    <w:rsid w:val="004E5008"/>
    <w:rsid w:val="004F664D"/>
    <w:rsid w:val="00511F52"/>
    <w:rsid w:val="00513853"/>
    <w:rsid w:val="0052184A"/>
    <w:rsid w:val="00530DD9"/>
    <w:rsid w:val="005320E4"/>
    <w:rsid w:val="005336B9"/>
    <w:rsid w:val="00533DB5"/>
    <w:rsid w:val="00534B05"/>
    <w:rsid w:val="00534B83"/>
    <w:rsid w:val="005363E2"/>
    <w:rsid w:val="00536D89"/>
    <w:rsid w:val="00537ACA"/>
    <w:rsid w:val="005463CB"/>
    <w:rsid w:val="00557116"/>
    <w:rsid w:val="0055763A"/>
    <w:rsid w:val="00565757"/>
    <w:rsid w:val="005829FA"/>
    <w:rsid w:val="00585ECC"/>
    <w:rsid w:val="0059416E"/>
    <w:rsid w:val="005A02B6"/>
    <w:rsid w:val="005A09D8"/>
    <w:rsid w:val="005A1F5E"/>
    <w:rsid w:val="005A3F8F"/>
    <w:rsid w:val="005A5944"/>
    <w:rsid w:val="005B6859"/>
    <w:rsid w:val="005B783F"/>
    <w:rsid w:val="005C6D1E"/>
    <w:rsid w:val="005D0F8B"/>
    <w:rsid w:val="005D728F"/>
    <w:rsid w:val="005D783F"/>
    <w:rsid w:val="005E1590"/>
    <w:rsid w:val="005E2B7E"/>
    <w:rsid w:val="005E4DC1"/>
    <w:rsid w:val="005E661E"/>
    <w:rsid w:val="005E676E"/>
    <w:rsid w:val="005F18A3"/>
    <w:rsid w:val="005F1ADF"/>
    <w:rsid w:val="00604177"/>
    <w:rsid w:val="006102DB"/>
    <w:rsid w:val="00610BF7"/>
    <w:rsid w:val="006137EC"/>
    <w:rsid w:val="0061727C"/>
    <w:rsid w:val="00622BE8"/>
    <w:rsid w:val="00623D0D"/>
    <w:rsid w:val="006302ED"/>
    <w:rsid w:val="00630730"/>
    <w:rsid w:val="006325B3"/>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1C8F"/>
    <w:rsid w:val="00663E85"/>
    <w:rsid w:val="00664850"/>
    <w:rsid w:val="00667982"/>
    <w:rsid w:val="0067274F"/>
    <w:rsid w:val="006801B1"/>
    <w:rsid w:val="00681DF2"/>
    <w:rsid w:val="00687209"/>
    <w:rsid w:val="00687E50"/>
    <w:rsid w:val="0069665E"/>
    <w:rsid w:val="0069774E"/>
    <w:rsid w:val="006A0250"/>
    <w:rsid w:val="006A1011"/>
    <w:rsid w:val="006A14A2"/>
    <w:rsid w:val="006A21CB"/>
    <w:rsid w:val="006A6324"/>
    <w:rsid w:val="006B0887"/>
    <w:rsid w:val="006B1878"/>
    <w:rsid w:val="006B2573"/>
    <w:rsid w:val="006B62B0"/>
    <w:rsid w:val="006B786D"/>
    <w:rsid w:val="006C08AE"/>
    <w:rsid w:val="006C0E87"/>
    <w:rsid w:val="006C1A3B"/>
    <w:rsid w:val="006D1F9B"/>
    <w:rsid w:val="006D3AC7"/>
    <w:rsid w:val="006D7676"/>
    <w:rsid w:val="006E16D4"/>
    <w:rsid w:val="006F3064"/>
    <w:rsid w:val="006F4DF7"/>
    <w:rsid w:val="00701BAC"/>
    <w:rsid w:val="007039DD"/>
    <w:rsid w:val="00704291"/>
    <w:rsid w:val="00710FD0"/>
    <w:rsid w:val="007116EE"/>
    <w:rsid w:val="0071294C"/>
    <w:rsid w:val="00715DF9"/>
    <w:rsid w:val="00724E3B"/>
    <w:rsid w:val="00731E5D"/>
    <w:rsid w:val="00745D4B"/>
    <w:rsid w:val="00746865"/>
    <w:rsid w:val="007474E4"/>
    <w:rsid w:val="00751841"/>
    <w:rsid w:val="007548F3"/>
    <w:rsid w:val="007574EC"/>
    <w:rsid w:val="007610FE"/>
    <w:rsid w:val="007616E0"/>
    <w:rsid w:val="0077071A"/>
    <w:rsid w:val="00777388"/>
    <w:rsid w:val="0078001D"/>
    <w:rsid w:val="00790E8C"/>
    <w:rsid w:val="007910E2"/>
    <w:rsid w:val="0079711C"/>
    <w:rsid w:val="007A0443"/>
    <w:rsid w:val="007A4E1D"/>
    <w:rsid w:val="007B0FBB"/>
    <w:rsid w:val="007B3E0E"/>
    <w:rsid w:val="007C2401"/>
    <w:rsid w:val="007D4222"/>
    <w:rsid w:val="007D61A8"/>
    <w:rsid w:val="007D67E3"/>
    <w:rsid w:val="007E2C34"/>
    <w:rsid w:val="007F48D4"/>
    <w:rsid w:val="00802635"/>
    <w:rsid w:val="00804C75"/>
    <w:rsid w:val="00806B1B"/>
    <w:rsid w:val="008077BA"/>
    <w:rsid w:val="00817D9F"/>
    <w:rsid w:val="008253D2"/>
    <w:rsid w:val="00832FA5"/>
    <w:rsid w:val="00834FD2"/>
    <w:rsid w:val="0083566C"/>
    <w:rsid w:val="00836659"/>
    <w:rsid w:val="008373A7"/>
    <w:rsid w:val="00843519"/>
    <w:rsid w:val="008459FC"/>
    <w:rsid w:val="00851B3E"/>
    <w:rsid w:val="00851C4B"/>
    <w:rsid w:val="00854994"/>
    <w:rsid w:val="008551A9"/>
    <w:rsid w:val="00860BC3"/>
    <w:rsid w:val="00873D1A"/>
    <w:rsid w:val="00875BE8"/>
    <w:rsid w:val="00877B88"/>
    <w:rsid w:val="0088113B"/>
    <w:rsid w:val="008A0177"/>
    <w:rsid w:val="008A2889"/>
    <w:rsid w:val="008A71A3"/>
    <w:rsid w:val="008B044C"/>
    <w:rsid w:val="008B30BE"/>
    <w:rsid w:val="008C739B"/>
    <w:rsid w:val="008D2A6A"/>
    <w:rsid w:val="008D5078"/>
    <w:rsid w:val="008D58EC"/>
    <w:rsid w:val="008E74F7"/>
    <w:rsid w:val="008F0B7D"/>
    <w:rsid w:val="008F7754"/>
    <w:rsid w:val="008F7C59"/>
    <w:rsid w:val="0090117D"/>
    <w:rsid w:val="009055DD"/>
    <w:rsid w:val="009067CC"/>
    <w:rsid w:val="009114D8"/>
    <w:rsid w:val="009149A4"/>
    <w:rsid w:val="009212DD"/>
    <w:rsid w:val="00921AB9"/>
    <w:rsid w:val="009246AD"/>
    <w:rsid w:val="009301B8"/>
    <w:rsid w:val="00931D78"/>
    <w:rsid w:val="009369D9"/>
    <w:rsid w:val="00941F06"/>
    <w:rsid w:val="00942CC8"/>
    <w:rsid w:val="009431F3"/>
    <w:rsid w:val="00947092"/>
    <w:rsid w:val="00951A8E"/>
    <w:rsid w:val="00954870"/>
    <w:rsid w:val="009622BD"/>
    <w:rsid w:val="009625B1"/>
    <w:rsid w:val="00963071"/>
    <w:rsid w:val="0096471D"/>
    <w:rsid w:val="00966F67"/>
    <w:rsid w:val="009809C5"/>
    <w:rsid w:val="00985F44"/>
    <w:rsid w:val="00987081"/>
    <w:rsid w:val="009933DD"/>
    <w:rsid w:val="00997611"/>
    <w:rsid w:val="009A0E7C"/>
    <w:rsid w:val="009A2C33"/>
    <w:rsid w:val="009A3CBD"/>
    <w:rsid w:val="009B1D56"/>
    <w:rsid w:val="009B2183"/>
    <w:rsid w:val="009B4896"/>
    <w:rsid w:val="009B4EE3"/>
    <w:rsid w:val="009B5795"/>
    <w:rsid w:val="009C041E"/>
    <w:rsid w:val="009C2062"/>
    <w:rsid w:val="009C3B5B"/>
    <w:rsid w:val="009C7B9A"/>
    <w:rsid w:val="009D21B9"/>
    <w:rsid w:val="009E4241"/>
    <w:rsid w:val="009E794A"/>
    <w:rsid w:val="009F0554"/>
    <w:rsid w:val="009F356C"/>
    <w:rsid w:val="009F51F2"/>
    <w:rsid w:val="00A07468"/>
    <w:rsid w:val="00A1454A"/>
    <w:rsid w:val="00A15805"/>
    <w:rsid w:val="00A170EC"/>
    <w:rsid w:val="00A20DA8"/>
    <w:rsid w:val="00A218EC"/>
    <w:rsid w:val="00A25BAF"/>
    <w:rsid w:val="00A310D7"/>
    <w:rsid w:val="00A3138F"/>
    <w:rsid w:val="00A319BE"/>
    <w:rsid w:val="00A31F9A"/>
    <w:rsid w:val="00A34FAC"/>
    <w:rsid w:val="00A35CEE"/>
    <w:rsid w:val="00A40760"/>
    <w:rsid w:val="00A41C0D"/>
    <w:rsid w:val="00A44EFB"/>
    <w:rsid w:val="00A45B69"/>
    <w:rsid w:val="00A54472"/>
    <w:rsid w:val="00A60320"/>
    <w:rsid w:val="00A72FC5"/>
    <w:rsid w:val="00A730E3"/>
    <w:rsid w:val="00A73220"/>
    <w:rsid w:val="00A77CF6"/>
    <w:rsid w:val="00A84BA8"/>
    <w:rsid w:val="00A84C50"/>
    <w:rsid w:val="00A91283"/>
    <w:rsid w:val="00A959E0"/>
    <w:rsid w:val="00AA132F"/>
    <w:rsid w:val="00AA390B"/>
    <w:rsid w:val="00AA5BE1"/>
    <w:rsid w:val="00AB3338"/>
    <w:rsid w:val="00AC0D4D"/>
    <w:rsid w:val="00AC16C3"/>
    <w:rsid w:val="00AC5EF4"/>
    <w:rsid w:val="00AC63FC"/>
    <w:rsid w:val="00AD07A8"/>
    <w:rsid w:val="00AD3B41"/>
    <w:rsid w:val="00AD4F04"/>
    <w:rsid w:val="00AE11E8"/>
    <w:rsid w:val="00AE2480"/>
    <w:rsid w:val="00AE779E"/>
    <w:rsid w:val="00AF1503"/>
    <w:rsid w:val="00AF297B"/>
    <w:rsid w:val="00B00969"/>
    <w:rsid w:val="00B04340"/>
    <w:rsid w:val="00B046CA"/>
    <w:rsid w:val="00B07A3B"/>
    <w:rsid w:val="00B13941"/>
    <w:rsid w:val="00B2421F"/>
    <w:rsid w:val="00B24590"/>
    <w:rsid w:val="00B25683"/>
    <w:rsid w:val="00B27A14"/>
    <w:rsid w:val="00B340A8"/>
    <w:rsid w:val="00B3428E"/>
    <w:rsid w:val="00B40E12"/>
    <w:rsid w:val="00B435B8"/>
    <w:rsid w:val="00B4499C"/>
    <w:rsid w:val="00B45B6D"/>
    <w:rsid w:val="00B5116D"/>
    <w:rsid w:val="00B554DC"/>
    <w:rsid w:val="00B6201D"/>
    <w:rsid w:val="00B64694"/>
    <w:rsid w:val="00B653B7"/>
    <w:rsid w:val="00B668A8"/>
    <w:rsid w:val="00B66A14"/>
    <w:rsid w:val="00B7250F"/>
    <w:rsid w:val="00B807E5"/>
    <w:rsid w:val="00B847A0"/>
    <w:rsid w:val="00B87BC5"/>
    <w:rsid w:val="00BC6DA7"/>
    <w:rsid w:val="00BD2029"/>
    <w:rsid w:val="00BD4346"/>
    <w:rsid w:val="00BE051D"/>
    <w:rsid w:val="00BE756D"/>
    <w:rsid w:val="00BF2674"/>
    <w:rsid w:val="00BF2B34"/>
    <w:rsid w:val="00BF442A"/>
    <w:rsid w:val="00C00F3F"/>
    <w:rsid w:val="00C035C7"/>
    <w:rsid w:val="00C045A3"/>
    <w:rsid w:val="00C056FF"/>
    <w:rsid w:val="00C12062"/>
    <w:rsid w:val="00C17C98"/>
    <w:rsid w:val="00C2620F"/>
    <w:rsid w:val="00C30633"/>
    <w:rsid w:val="00C34F4C"/>
    <w:rsid w:val="00C533F5"/>
    <w:rsid w:val="00C602B2"/>
    <w:rsid w:val="00C70C90"/>
    <w:rsid w:val="00C7374B"/>
    <w:rsid w:val="00C8109F"/>
    <w:rsid w:val="00C82679"/>
    <w:rsid w:val="00C836F3"/>
    <w:rsid w:val="00C851C9"/>
    <w:rsid w:val="00C8732F"/>
    <w:rsid w:val="00C90C3A"/>
    <w:rsid w:val="00C92290"/>
    <w:rsid w:val="00C9250E"/>
    <w:rsid w:val="00C941C8"/>
    <w:rsid w:val="00C97B11"/>
    <w:rsid w:val="00CB0011"/>
    <w:rsid w:val="00CB039A"/>
    <w:rsid w:val="00CB2DB4"/>
    <w:rsid w:val="00CB585D"/>
    <w:rsid w:val="00CB5DA3"/>
    <w:rsid w:val="00CB5DE5"/>
    <w:rsid w:val="00CB6FD1"/>
    <w:rsid w:val="00CC0C58"/>
    <w:rsid w:val="00CC29BF"/>
    <w:rsid w:val="00CC3899"/>
    <w:rsid w:val="00CD257B"/>
    <w:rsid w:val="00CD515D"/>
    <w:rsid w:val="00CD5DF0"/>
    <w:rsid w:val="00CD63B8"/>
    <w:rsid w:val="00CD7F92"/>
    <w:rsid w:val="00CE09F2"/>
    <w:rsid w:val="00CE10F2"/>
    <w:rsid w:val="00CE13B8"/>
    <w:rsid w:val="00CE4904"/>
    <w:rsid w:val="00CE615F"/>
    <w:rsid w:val="00CE72D0"/>
    <w:rsid w:val="00CE7D43"/>
    <w:rsid w:val="00CF22F6"/>
    <w:rsid w:val="00CF5A5D"/>
    <w:rsid w:val="00CF6830"/>
    <w:rsid w:val="00CF771C"/>
    <w:rsid w:val="00D00EF4"/>
    <w:rsid w:val="00D01FC4"/>
    <w:rsid w:val="00D030CB"/>
    <w:rsid w:val="00D103FE"/>
    <w:rsid w:val="00D10BFA"/>
    <w:rsid w:val="00D10F00"/>
    <w:rsid w:val="00D150D8"/>
    <w:rsid w:val="00D22339"/>
    <w:rsid w:val="00D237F0"/>
    <w:rsid w:val="00D30007"/>
    <w:rsid w:val="00D300CE"/>
    <w:rsid w:val="00D34D0B"/>
    <w:rsid w:val="00D37C1A"/>
    <w:rsid w:val="00D406D6"/>
    <w:rsid w:val="00D45AF7"/>
    <w:rsid w:val="00D466AF"/>
    <w:rsid w:val="00D473BF"/>
    <w:rsid w:val="00D47642"/>
    <w:rsid w:val="00D574C1"/>
    <w:rsid w:val="00D61A82"/>
    <w:rsid w:val="00D6314B"/>
    <w:rsid w:val="00D70CB0"/>
    <w:rsid w:val="00D712A3"/>
    <w:rsid w:val="00D75F2E"/>
    <w:rsid w:val="00D95C4C"/>
    <w:rsid w:val="00DA117F"/>
    <w:rsid w:val="00DA17FB"/>
    <w:rsid w:val="00DB1DC7"/>
    <w:rsid w:val="00DB41E6"/>
    <w:rsid w:val="00DB7B4D"/>
    <w:rsid w:val="00DB7EBA"/>
    <w:rsid w:val="00DC058D"/>
    <w:rsid w:val="00DC1E10"/>
    <w:rsid w:val="00DC2504"/>
    <w:rsid w:val="00DC311D"/>
    <w:rsid w:val="00DC7C84"/>
    <w:rsid w:val="00DC7D3A"/>
    <w:rsid w:val="00DD2CF9"/>
    <w:rsid w:val="00DE2554"/>
    <w:rsid w:val="00DE2882"/>
    <w:rsid w:val="00DE31C5"/>
    <w:rsid w:val="00DE46DB"/>
    <w:rsid w:val="00DE66F3"/>
    <w:rsid w:val="00DE6977"/>
    <w:rsid w:val="00DF0865"/>
    <w:rsid w:val="00DF1F4D"/>
    <w:rsid w:val="00DF307B"/>
    <w:rsid w:val="00E072C2"/>
    <w:rsid w:val="00E23044"/>
    <w:rsid w:val="00E24673"/>
    <w:rsid w:val="00E24898"/>
    <w:rsid w:val="00E355EE"/>
    <w:rsid w:val="00E35FB3"/>
    <w:rsid w:val="00E41E2C"/>
    <w:rsid w:val="00E43C9B"/>
    <w:rsid w:val="00E44C46"/>
    <w:rsid w:val="00E534D2"/>
    <w:rsid w:val="00E555C9"/>
    <w:rsid w:val="00E62D8E"/>
    <w:rsid w:val="00E637D0"/>
    <w:rsid w:val="00E65758"/>
    <w:rsid w:val="00E662CA"/>
    <w:rsid w:val="00E66520"/>
    <w:rsid w:val="00E8076C"/>
    <w:rsid w:val="00E841E4"/>
    <w:rsid w:val="00E87DA4"/>
    <w:rsid w:val="00E90750"/>
    <w:rsid w:val="00E90DB5"/>
    <w:rsid w:val="00E915C2"/>
    <w:rsid w:val="00E932FF"/>
    <w:rsid w:val="00EA15F6"/>
    <w:rsid w:val="00EA20E5"/>
    <w:rsid w:val="00EA2756"/>
    <w:rsid w:val="00EA4B94"/>
    <w:rsid w:val="00EA60D4"/>
    <w:rsid w:val="00EA6658"/>
    <w:rsid w:val="00EA78D9"/>
    <w:rsid w:val="00EB0B2E"/>
    <w:rsid w:val="00EB244E"/>
    <w:rsid w:val="00EB45C0"/>
    <w:rsid w:val="00EC098C"/>
    <w:rsid w:val="00EC3935"/>
    <w:rsid w:val="00EC3C46"/>
    <w:rsid w:val="00EC5BBC"/>
    <w:rsid w:val="00EC69FF"/>
    <w:rsid w:val="00ED00F1"/>
    <w:rsid w:val="00ED23F4"/>
    <w:rsid w:val="00ED592D"/>
    <w:rsid w:val="00EE1484"/>
    <w:rsid w:val="00EE1E2F"/>
    <w:rsid w:val="00EE39ED"/>
    <w:rsid w:val="00EE4460"/>
    <w:rsid w:val="00EE44FB"/>
    <w:rsid w:val="00EF287F"/>
    <w:rsid w:val="00EF36E8"/>
    <w:rsid w:val="00EF4E2B"/>
    <w:rsid w:val="00F0293A"/>
    <w:rsid w:val="00F04E9E"/>
    <w:rsid w:val="00F10CF8"/>
    <w:rsid w:val="00F10FAD"/>
    <w:rsid w:val="00F146E3"/>
    <w:rsid w:val="00F153F4"/>
    <w:rsid w:val="00F22F5E"/>
    <w:rsid w:val="00F3061E"/>
    <w:rsid w:val="00F35094"/>
    <w:rsid w:val="00F3716A"/>
    <w:rsid w:val="00F56A75"/>
    <w:rsid w:val="00F60B45"/>
    <w:rsid w:val="00F60C18"/>
    <w:rsid w:val="00F628DF"/>
    <w:rsid w:val="00F64FB6"/>
    <w:rsid w:val="00F650C3"/>
    <w:rsid w:val="00F80FD0"/>
    <w:rsid w:val="00F95D62"/>
    <w:rsid w:val="00F95E8D"/>
    <w:rsid w:val="00FA1A9D"/>
    <w:rsid w:val="00FA36C9"/>
    <w:rsid w:val="00FA532D"/>
    <w:rsid w:val="00FA7A79"/>
    <w:rsid w:val="00FA7D51"/>
    <w:rsid w:val="00FD1497"/>
    <w:rsid w:val="00FD756D"/>
    <w:rsid w:val="00FE059A"/>
    <w:rsid w:val="00FF06DE"/>
    <w:rsid w:val="00FF210B"/>
    <w:rsid w:val="00FF348B"/>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09F2"/>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tthew Alexander</cp:lastModifiedBy>
  <cp:revision>3</cp:revision>
  <dcterms:created xsi:type="dcterms:W3CDTF">2023-02-01T14:07:00Z</dcterms:created>
  <dcterms:modified xsi:type="dcterms:W3CDTF">2023-02-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d3ba26f84408f45a3b480bf1b84a9889995b8aefeca4f971f912ceda5ebe6</vt:lpwstr>
  </property>
</Properties>
</file>